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EC88" w14:textId="2C6A2D34" w:rsidR="00F22D4E" w:rsidRPr="007A75C4" w:rsidRDefault="00262A4D" w:rsidP="0045214C">
      <w:pPr>
        <w:pStyle w:val="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>Основи на програмирането</w:t>
        </w:r>
        <w:r w:rsidR="00BD40A2" w:rsidRPr="007A75C4">
          <w:rPr>
            <w:rStyle w:val="a9"/>
            <w:lang w:val="bg-BG"/>
          </w:rPr>
          <w:t>"</w:t>
        </w:r>
        <w:r w:rsidRPr="007A75C4">
          <w:rPr>
            <w:rStyle w:val="a9"/>
            <w:lang w:val="bg-BG"/>
          </w:rPr>
          <w:t xml:space="preserve"> @ </w:t>
        </w:r>
        <w:r w:rsidRPr="007A75C4">
          <w:rPr>
            <w:rStyle w:val="a9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a9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a9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ac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ac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ac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087CBC6D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 w:rsidR="00A00DD9">
              <w:rPr>
                <w:rFonts w:ascii="Consolas" w:eastAsia="Calibri" w:hAnsi="Consolas" w:cs="Times New Roman"/>
              </w:rPr>
              <w:t>,</w:t>
            </w:r>
            <w:r>
              <w:rPr>
                <w:rFonts w:ascii="Consolas" w:eastAsia="Calibri" w:hAnsi="Consolas" w:cs="Times New Roman"/>
                <w:lang w:val="bg-BG"/>
              </w:rPr>
              <w:t>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ac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ac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ac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ac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ac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ac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ac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ac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6CF0D074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2EF87169" w14:textId="7A390CF3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99</w:t>
            </w:r>
          </w:p>
          <w:p w14:paraId="0C23871D" w14:textId="5C4C9938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68</w:t>
            </w:r>
          </w:p>
          <w:p w14:paraId="4A031F54" w14:textId="4848DF04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5FAA1891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00</w:t>
            </w:r>
          </w:p>
          <w:p w14:paraId="54B9AF1B" w14:textId="32F57E38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50</w:t>
            </w:r>
          </w:p>
          <w:p w14:paraId="727F7965" w14:textId="59278EE1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  <w:r w:rsidR="000554E4">
              <w:rPr>
                <w:rFonts w:ascii="Consolas" w:eastAsia="Calibri" w:hAnsi="Consolas" w:cs="Times New Roman"/>
              </w:rPr>
              <w:t>,</w:t>
            </w:r>
            <w:r w:rsidRPr="009E374E">
              <w:rPr>
                <w:rFonts w:ascii="Consolas" w:eastAsia="Calibri" w:hAnsi="Consolas" w:cs="Times New Roman"/>
                <w:lang w:val="bg-BG"/>
              </w:rPr>
              <w:t>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ac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ac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ac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ac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ac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ac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ac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af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3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ac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af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ac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7E393" w14:textId="77777777" w:rsidR="006150D8" w:rsidRDefault="006150D8" w:rsidP="008068A2">
      <w:pPr>
        <w:spacing w:after="0" w:line="240" w:lineRule="auto"/>
      </w:pPr>
      <w:r>
        <w:separator/>
      </w:r>
    </w:p>
  </w:endnote>
  <w:endnote w:type="continuationSeparator" w:id="0">
    <w:p w14:paraId="07E205B7" w14:textId="77777777" w:rsidR="006150D8" w:rsidRDefault="006150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EF13A" w14:textId="77777777" w:rsidR="00141279" w:rsidRDefault="0014127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71FFD8" w14:textId="77777777" w:rsidR="00141279" w:rsidRDefault="00141279" w:rsidP="00EC33C8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a5"/>
    </w:pPr>
  </w:p>
  <w:p w14:paraId="2781A903" w14:textId="77777777" w:rsidR="00141279" w:rsidRPr="00AC77AD" w:rsidRDefault="00141279" w:rsidP="00AC77AD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40D459" w14:textId="77777777" w:rsidR="00141279" w:rsidRDefault="00141279">
    <w:pPr>
      <w:pStyle w:val="a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47686" w14:textId="77777777" w:rsidR="00141279" w:rsidRDefault="00141279" w:rsidP="00AC77AD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a9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FC828" w14:textId="77777777" w:rsidR="006150D8" w:rsidRDefault="006150D8" w:rsidP="008068A2">
      <w:pPr>
        <w:spacing w:after="0" w:line="240" w:lineRule="auto"/>
      </w:pPr>
      <w:r>
        <w:separator/>
      </w:r>
    </w:p>
  </w:footnote>
  <w:footnote w:type="continuationSeparator" w:id="0">
    <w:p w14:paraId="361C6E00" w14:textId="77777777" w:rsidR="006150D8" w:rsidRDefault="006150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988DC" w14:textId="77777777" w:rsidR="00141279" w:rsidRDefault="0014127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B96DD" w14:textId="77777777" w:rsidR="00141279" w:rsidRDefault="00141279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04C8A1" w14:textId="77777777" w:rsidR="00141279" w:rsidRDefault="00141279">
    <w:pPr>
      <w:pStyle w:val="a3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93D254" w14:textId="77777777" w:rsidR="00141279" w:rsidRDefault="0014127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1432263">
    <w:abstractNumId w:val="14"/>
  </w:num>
  <w:num w:numId="2" w16cid:durableId="1159923396">
    <w:abstractNumId w:val="23"/>
  </w:num>
  <w:num w:numId="3" w16cid:durableId="16546229">
    <w:abstractNumId w:val="28"/>
  </w:num>
  <w:num w:numId="4" w16cid:durableId="1111782975">
    <w:abstractNumId w:val="25"/>
  </w:num>
  <w:num w:numId="5" w16cid:durableId="439225638">
    <w:abstractNumId w:val="7"/>
  </w:num>
  <w:num w:numId="6" w16cid:durableId="2000301955">
    <w:abstractNumId w:val="20"/>
  </w:num>
  <w:num w:numId="7" w16cid:durableId="627471532">
    <w:abstractNumId w:val="10"/>
  </w:num>
  <w:num w:numId="8" w16cid:durableId="213389130">
    <w:abstractNumId w:val="26"/>
  </w:num>
  <w:num w:numId="9" w16cid:durableId="1328483737">
    <w:abstractNumId w:val="30"/>
  </w:num>
  <w:num w:numId="10" w16cid:durableId="1657761886">
    <w:abstractNumId w:val="0"/>
  </w:num>
  <w:num w:numId="11" w16cid:durableId="1112937171">
    <w:abstractNumId w:val="12"/>
  </w:num>
  <w:num w:numId="12" w16cid:durableId="511913435">
    <w:abstractNumId w:val="2"/>
  </w:num>
  <w:num w:numId="13" w16cid:durableId="1649941504">
    <w:abstractNumId w:val="16"/>
  </w:num>
  <w:num w:numId="14" w16cid:durableId="824007900">
    <w:abstractNumId w:val="29"/>
  </w:num>
  <w:num w:numId="15" w16cid:durableId="557279353">
    <w:abstractNumId w:val="19"/>
  </w:num>
  <w:num w:numId="16" w16cid:durableId="816069705">
    <w:abstractNumId w:val="27"/>
  </w:num>
  <w:num w:numId="17" w16cid:durableId="206263221">
    <w:abstractNumId w:val="17"/>
  </w:num>
  <w:num w:numId="18" w16cid:durableId="1920361948">
    <w:abstractNumId w:val="8"/>
  </w:num>
  <w:num w:numId="19" w16cid:durableId="1410730497">
    <w:abstractNumId w:val="13"/>
  </w:num>
  <w:num w:numId="20" w16cid:durableId="715008441">
    <w:abstractNumId w:val="1"/>
  </w:num>
  <w:num w:numId="21" w16cid:durableId="670066350">
    <w:abstractNumId w:val="11"/>
  </w:num>
  <w:num w:numId="22" w16cid:durableId="1707832046">
    <w:abstractNumId w:val="15"/>
  </w:num>
  <w:num w:numId="23" w16cid:durableId="1846549788">
    <w:abstractNumId w:val="3"/>
  </w:num>
  <w:num w:numId="24" w16cid:durableId="774522837">
    <w:abstractNumId w:val="21"/>
  </w:num>
  <w:num w:numId="25" w16cid:durableId="1003359878">
    <w:abstractNumId w:val="18"/>
  </w:num>
  <w:num w:numId="26" w16cid:durableId="1859156369">
    <w:abstractNumId w:val="22"/>
  </w:num>
  <w:num w:numId="27" w16cid:durableId="1490831226">
    <w:abstractNumId w:val="5"/>
  </w:num>
  <w:num w:numId="28" w16cid:durableId="119881945">
    <w:abstractNumId w:val="24"/>
  </w:num>
  <w:num w:numId="29" w16cid:durableId="2091273736">
    <w:abstractNumId w:val="6"/>
  </w:num>
  <w:num w:numId="30" w16cid:durableId="281572236">
    <w:abstractNumId w:val="4"/>
  </w:num>
  <w:num w:numId="31" w16cid:durableId="1797291244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554E4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27CC7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0D8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0DD9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96DB5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4EE6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A40B9"/>
  </w:style>
  <w:style w:type="paragraph" w:customStyle="1" w:styleId="TableContents">
    <w:name w:val="Table Contents"/>
    <w:basedOn w:val="a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a0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1</Pages>
  <Words>2568</Words>
  <Characters>14644</Characters>
  <Application>Microsoft Office Word</Application>
  <DocSecurity>0</DocSecurity>
  <Lines>122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Виктория Велева</cp:lastModifiedBy>
  <cp:revision>6</cp:revision>
  <cp:lastPrinted>2015-10-26T22:35:00Z</cp:lastPrinted>
  <dcterms:created xsi:type="dcterms:W3CDTF">2021-09-29T14:56:00Z</dcterms:created>
  <dcterms:modified xsi:type="dcterms:W3CDTF">2022-05-18T11:12:00Z</dcterms:modified>
  <cp:category>programming, education, software engineering, software development</cp:category>
</cp:coreProperties>
</file>